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B26578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26578">
        <w:rPr>
          <w:rFonts w:ascii="Muli" w:eastAsia="Muli" w:hAnsi="Muli" w:cs="Muli"/>
          <w:b/>
          <w:bCs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A9F1E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047BF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B26578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26578">
        <w:rPr>
          <w:rFonts w:ascii="Muli" w:eastAsia="Muli" w:hAnsi="Muli" w:cs="Muli"/>
          <w:b/>
          <w:bCs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4109132" w:rsidR="00173A24" w:rsidRPr="00D047BF" w:rsidRDefault="00D047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F3EEDB" w14:textId="77777777" w:rsidR="005511E0" w:rsidRDefault="009526BB" w:rsidP="005511E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2657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26578">
        <w:rPr>
          <w:rFonts w:ascii="Muli" w:eastAsia="Muli" w:hAnsi="Muli" w:cs="Muli"/>
          <w:sz w:val="24"/>
          <w:szCs w:val="24"/>
        </w:rPr>
        <w:t xml:space="preserve"> </w:t>
      </w:r>
      <w:r w:rsidR="005511E0">
        <w:rPr>
          <w:rFonts w:ascii="Muli" w:eastAsia="Muli" w:hAnsi="Muli" w:cs="Muli"/>
          <w:sz w:val="24"/>
          <w:szCs w:val="24"/>
        </w:rPr>
        <w:tab/>
      </w:r>
    </w:p>
    <w:p w14:paraId="00000019" w14:textId="0B1F1D81" w:rsidR="00173A24" w:rsidRPr="005511E0" w:rsidRDefault="00B26578" w:rsidP="005511E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511E0">
        <w:rPr>
          <w:rFonts w:ascii="Muli" w:eastAsia="Muli" w:hAnsi="Muli" w:cs="Muli"/>
          <w:sz w:val="24"/>
          <w:szCs w:val="24"/>
        </w:rPr>
        <w:t>To display things as a group using flex</w:t>
      </w:r>
    </w:p>
    <w:p w14:paraId="39771082" w14:textId="5FD2CDE9" w:rsidR="00B26578" w:rsidRPr="005511E0" w:rsidRDefault="00B26578" w:rsidP="005511E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511E0">
        <w:rPr>
          <w:rFonts w:ascii="Muli" w:eastAsia="Muli" w:hAnsi="Muli" w:cs="Muli"/>
          <w:sz w:val="24"/>
          <w:szCs w:val="24"/>
        </w:rPr>
        <w:t>To give different characteristics to each of the webpage and make the code more readabl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D8F23BF" w:rsidR="00173A24" w:rsidRPr="00B26578" w:rsidRDefault="00B265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ab/>
        <w:t xml:space="preserve">When we want the text to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placed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at only a single defined positioning we write relative positioning, but when we want it to be shifted and/or displayed at a different position, we write absolute positioning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627F16D" w:rsidR="00173A24" w:rsidRPr="00D047BF" w:rsidRDefault="00B265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047BF">
        <w:rPr>
          <w:rFonts w:ascii="Muli" w:eastAsia="Muli" w:hAnsi="Muli" w:cs="Muli"/>
          <w:sz w:val="24"/>
          <w:szCs w:val="24"/>
        </w:rPr>
        <w:tab/>
        <w:t>It is used to define the visibility of something in a webpag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15A79B7" w:rsidR="00173A24" w:rsidRPr="004719F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4719F2">
        <w:rPr>
          <w:rFonts w:ascii="Muli" w:eastAsia="Muli" w:hAnsi="Muli" w:cs="Muli"/>
          <w:sz w:val="24"/>
          <w:szCs w:val="24"/>
        </w:rPr>
        <w:t xml:space="preserve">: </w:t>
      </w:r>
      <w:r w:rsidR="004719F2" w:rsidRPr="004719F2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4719F2" w:rsidRPr="004719F2">
        <w:rPr>
          <w:rFonts w:ascii="Muli" w:eastAsia="Muli" w:hAnsi="Muli" w:cs="Muli"/>
          <w:sz w:val="24"/>
          <w:szCs w:val="24"/>
        </w:rPr>
        <w:t>Javaxml</w:t>
      </w:r>
      <w:proofErr w:type="spellEnd"/>
      <w:r w:rsidR="004719F2">
        <w:rPr>
          <w:rFonts w:ascii="Muli" w:eastAsia="Muli" w:hAnsi="Muli" w:cs="Muli"/>
          <w:sz w:val="24"/>
          <w:szCs w:val="24"/>
        </w:rPr>
        <w:t>, a mixture of HTML</w:t>
      </w:r>
      <w:r w:rsidR="00EB2B60">
        <w:rPr>
          <w:rFonts w:ascii="Muli" w:eastAsia="Muli" w:hAnsi="Muli" w:cs="Muli"/>
          <w:sz w:val="24"/>
          <w:szCs w:val="24"/>
        </w:rPr>
        <w:t xml:space="preserve"> </w:t>
      </w:r>
      <w:r w:rsidR="00786FEF">
        <w:rPr>
          <w:rFonts w:ascii="Muli" w:eastAsia="Muli" w:hAnsi="Muli" w:cs="Muli"/>
          <w:sz w:val="24"/>
          <w:szCs w:val="24"/>
        </w:rPr>
        <w:t>and JavaS</w:t>
      </w:r>
      <w:bookmarkStart w:id="0" w:name="_GoBack"/>
      <w:bookmarkEnd w:id="0"/>
      <w:r w:rsidR="00EB2B60">
        <w:rPr>
          <w:rFonts w:ascii="Muli" w:eastAsia="Muli" w:hAnsi="Muli" w:cs="Muli"/>
          <w:sz w:val="24"/>
          <w:szCs w:val="24"/>
        </w:rPr>
        <w:t>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124E1F9" w:rsidR="00173A24" w:rsidRPr="00EB2B60" w:rsidRDefault="00EB2B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ab/>
        <w:t>React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CDC133D" w:rsidR="00173A24" w:rsidRPr="003B65A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B65A4">
        <w:rPr>
          <w:rFonts w:ascii="Muli" w:eastAsia="Muli" w:hAnsi="Muli" w:cs="Muli"/>
          <w:sz w:val="24"/>
          <w:szCs w:val="24"/>
        </w:rPr>
        <w:tab/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1FBEC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B65A4">
        <w:rPr>
          <w:rFonts w:ascii="Muli" w:eastAsia="Muli" w:hAnsi="Muli" w:cs="Muli"/>
          <w:sz w:val="24"/>
          <w:szCs w:val="24"/>
        </w:rPr>
        <w:tab/>
        <w:t xml:space="preserve">It is the main </w:t>
      </w:r>
      <w:proofErr w:type="gramStart"/>
      <w:r w:rsidR="003B65A4">
        <w:rPr>
          <w:rFonts w:ascii="Muli" w:eastAsia="Muli" w:hAnsi="Muli" w:cs="Muli"/>
          <w:sz w:val="24"/>
          <w:szCs w:val="24"/>
        </w:rPr>
        <w:t>thing that return</w:t>
      </w:r>
      <w:proofErr w:type="gramEnd"/>
      <w:r w:rsidR="003B65A4">
        <w:rPr>
          <w:rFonts w:ascii="Muli" w:eastAsia="Muli" w:hAnsi="Muli" w:cs="Muli"/>
          <w:sz w:val="24"/>
          <w:szCs w:val="24"/>
        </w:rPr>
        <w:t xml:space="preserve"> us the output after we write </w:t>
      </w:r>
    </w:p>
    <w:p w14:paraId="3D7D7B9C" w14:textId="77777777" w:rsidR="003B65A4" w:rsidRDefault="003B65A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E708956" w14:textId="77777777" w:rsidR="003B65A4" w:rsidRDefault="003B65A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Export default class App extends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Baseclass</w:t>
      </w:r>
      <w:proofErr w:type="spellEnd"/>
      <w:r>
        <w:rPr>
          <w:rFonts w:ascii="Muli" w:eastAsia="Muli" w:hAnsi="Muli" w:cs="Muli"/>
          <w:sz w:val="24"/>
          <w:szCs w:val="24"/>
        </w:rPr>
        <w:t>{</w:t>
      </w:r>
      <w:proofErr w:type="gramEnd"/>
    </w:p>
    <w:p w14:paraId="5D3694E7" w14:textId="72DCC737" w:rsidR="003B65A4" w:rsidRDefault="003B65A4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Render()</w:t>
      </w:r>
      <w:proofErr w:type="gramEnd"/>
    </w:p>
    <w:p w14:paraId="73FB187C" w14:textId="77777777" w:rsidR="003B65A4" w:rsidRDefault="003B65A4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Return{</w:t>
      </w:r>
      <w:proofErr w:type="gramEnd"/>
    </w:p>
    <w:p w14:paraId="1AD37F38" w14:textId="32C0631A" w:rsidR="003B65A4" w:rsidRDefault="003B65A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“Whatever we want like text or button”</w:t>
      </w:r>
      <w:r>
        <w:rPr>
          <w:rFonts w:ascii="Muli" w:eastAsia="Muli" w:hAnsi="Muli" w:cs="Muli"/>
          <w:sz w:val="24"/>
          <w:szCs w:val="24"/>
        </w:rPr>
        <w:br/>
        <w:t>}</w:t>
      </w:r>
    </w:p>
    <w:p w14:paraId="11FB5B4E" w14:textId="77777777" w:rsidR="003B65A4" w:rsidRDefault="003B65A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8AD1318" w14:textId="3E51A513" w:rsidR="003B65A4" w:rsidRPr="003B65A4" w:rsidRDefault="003B65A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}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049D7E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44654">
        <w:rPr>
          <w:rFonts w:ascii="Muli" w:eastAsia="Muli" w:hAnsi="Muli" w:cs="Muli"/>
          <w:sz w:val="24"/>
          <w:szCs w:val="24"/>
        </w:rPr>
        <w:tab/>
        <w:t>Components include</w:t>
      </w:r>
      <w:r w:rsidR="005062E1">
        <w:rPr>
          <w:rFonts w:ascii="Muli" w:eastAsia="Muli" w:hAnsi="Muli" w:cs="Muli"/>
          <w:sz w:val="24"/>
          <w:szCs w:val="24"/>
        </w:rPr>
        <w:t>:</w:t>
      </w:r>
    </w:p>
    <w:p w14:paraId="3BEC65CD" w14:textId="77777777" w:rsidR="005062E1" w:rsidRDefault="005062E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4CC50B57" w:rsidR="00173A24" w:rsidRDefault="005062E1" w:rsidP="005062E1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Text&gt;&lt;/Text&gt; for displaying text on the screen</w:t>
      </w:r>
    </w:p>
    <w:p w14:paraId="3E50E37E" w14:textId="1627C693" w:rsidR="005062E1" w:rsidRDefault="005062E1" w:rsidP="005062E1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button&gt;&lt;/button&gt; for displaying and forming a button of the desired colo</w:t>
      </w:r>
      <w:r w:rsidR="00952F4F">
        <w:rPr>
          <w:rFonts w:ascii="Muli" w:eastAsia="Muli" w:hAnsi="Muli" w:cs="Muli"/>
          <w:sz w:val="24"/>
          <w:szCs w:val="24"/>
        </w:rPr>
        <w:t>u</w:t>
      </w:r>
      <w:r>
        <w:rPr>
          <w:rFonts w:ascii="Muli" w:eastAsia="Muli" w:hAnsi="Muli" w:cs="Muli"/>
          <w:sz w:val="24"/>
          <w:szCs w:val="24"/>
        </w:rPr>
        <w:t>r and size</w:t>
      </w:r>
    </w:p>
    <w:p w14:paraId="5A192D18" w14:textId="4882915C" w:rsidR="005062E1" w:rsidRDefault="005062E1" w:rsidP="0056281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view&gt;&lt;/view&gt; in case we are having more than one component displayed on the screen</w:t>
      </w:r>
    </w:p>
    <w:p w14:paraId="540F4BD7" w14:textId="24DEDF7D" w:rsidR="0056281E" w:rsidRPr="0056281E" w:rsidRDefault="0056281E" w:rsidP="0056281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</w:t>
      </w:r>
      <w:proofErr w:type="gramStart"/>
      <w:r>
        <w:rPr>
          <w:rFonts w:ascii="Muli" w:eastAsia="Muli" w:hAnsi="Muli" w:cs="Muli"/>
          <w:sz w:val="24"/>
          <w:szCs w:val="24"/>
        </w:rPr>
        <w:t>alert</w:t>
      </w:r>
      <w:proofErr w:type="gramEnd"/>
      <w:r>
        <w:rPr>
          <w:rFonts w:ascii="Muli" w:eastAsia="Muli" w:hAnsi="Muli" w:cs="Muli"/>
          <w:sz w:val="24"/>
          <w:szCs w:val="24"/>
        </w:rPr>
        <w:t>&gt;&lt;/alert&gt; for displaying an alert popup on the screen at our desired time.</w:t>
      </w:r>
    </w:p>
    <w:sectPr w:rsidR="0056281E" w:rsidRPr="0056281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0FB1782"/>
    <w:multiLevelType w:val="hybridMultilevel"/>
    <w:tmpl w:val="0B2E57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43BB0FBA"/>
    <w:multiLevelType w:val="hybridMultilevel"/>
    <w:tmpl w:val="9348C594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5EA2277D"/>
    <w:multiLevelType w:val="hybridMultilevel"/>
    <w:tmpl w:val="379CA7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B65A4"/>
    <w:rsid w:val="004719F2"/>
    <w:rsid w:val="005062E1"/>
    <w:rsid w:val="005511E0"/>
    <w:rsid w:val="0056281E"/>
    <w:rsid w:val="00786FEF"/>
    <w:rsid w:val="009526BB"/>
    <w:rsid w:val="00952F4F"/>
    <w:rsid w:val="00B26578"/>
    <w:rsid w:val="00D047BF"/>
    <w:rsid w:val="00D44654"/>
    <w:rsid w:val="00EB2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511E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511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Arora</cp:lastModifiedBy>
  <cp:revision>13</cp:revision>
  <dcterms:created xsi:type="dcterms:W3CDTF">2021-01-06T05:46:00Z</dcterms:created>
  <dcterms:modified xsi:type="dcterms:W3CDTF">2022-01-08T13:04:00Z</dcterms:modified>
</cp:coreProperties>
</file>